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52154" w14:textId="0B36795B" w:rsidR="000B5115" w:rsidRPr="002639DF" w:rsidRDefault="000B5115" w:rsidP="000B5115">
      <w:pPr>
        <w:pStyle w:val="AuthorName"/>
        <w:jc w:val="right"/>
        <w:rPr>
          <w:rFonts w:ascii="Times New Roman" w:hAnsi="Times New Roman"/>
          <w:b/>
          <w:sz w:val="24"/>
          <w:szCs w:val="24"/>
        </w:rPr>
      </w:pPr>
      <w:r w:rsidRPr="002639DF">
        <w:rPr>
          <w:rFonts w:ascii="Times New Roman" w:hAnsi="Times New Roman"/>
          <w:b/>
          <w:sz w:val="24"/>
          <w:szCs w:val="24"/>
        </w:rPr>
        <w:t xml:space="preserve">This is the </w:t>
      </w:r>
      <w:r w:rsidR="00EA6064">
        <w:rPr>
          <w:rFonts w:ascii="Times New Roman" w:hAnsi="Times New Roman"/>
          <w:b/>
          <w:sz w:val="24"/>
          <w:szCs w:val="24"/>
        </w:rPr>
        <w:t xml:space="preserve">Article Template for </w:t>
      </w:r>
      <w:r w:rsidRPr="00FD65C2">
        <w:rPr>
          <w:rFonts w:ascii="Times New Roman" w:hAnsi="Times New Roman"/>
          <w:b/>
          <w:bCs/>
          <w:color w:val="000000"/>
          <w:sz w:val="24"/>
          <w:szCs w:val="24"/>
        </w:rPr>
        <w:t>Journal of Natural Remedies (JNR)</w:t>
      </w:r>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 xml:space="preserve">Titles should be presented in title case; All botanical names </w:t>
      </w:r>
      <w:r w:rsidR="00310037">
        <w:rPr>
          <w:rFonts w:ascii="Times New Roman" w:hAnsi="Times New Roman"/>
          <w:color w:val="0C03BD"/>
          <w:sz w:val="24"/>
          <w:szCs w:val="24"/>
          <w:shd w:val="clear" w:color="auto" w:fill="FFFFFF"/>
        </w:rPr>
        <w:t xml:space="preserve">and non-English words </w:t>
      </w:r>
      <w:r w:rsidRPr="002639DF">
        <w:rPr>
          <w:rFonts w:ascii="Times New Roman" w:hAnsi="Times New Roman"/>
          <w:color w:val="0C03BD"/>
          <w:sz w:val="24"/>
          <w:szCs w:val="24"/>
          <w:shd w:val="clear" w:color="auto" w:fill="FFFFFF"/>
        </w:rPr>
        <w:t>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0B5115">
      <w:pPr>
        <w:autoSpaceDE w:val="0"/>
        <w:autoSpaceDN w:val="0"/>
        <w:adjustRightInd w:val="0"/>
        <w:spacing w:after="0" w:line="240" w:lineRule="auto"/>
        <w:rPr>
          <w:rFonts w:ascii="Times New Roman" w:hAnsi="Times New Roman" w:cs="Times New Roman"/>
          <w:color w:val="000000"/>
          <w:sz w:val="24"/>
          <w:szCs w:val="24"/>
          <w:lang w:val="en-IN"/>
        </w:rPr>
      </w:pPr>
    </w:p>
    <w:p w14:paraId="1BC4D549" w14:textId="269239A5" w:rsidR="000B5115" w:rsidRPr="007955CE" w:rsidRDefault="000B5115" w:rsidP="000B5115">
      <w:pPr>
        <w:pStyle w:val="AuthorName"/>
        <w:jc w:val="right"/>
        <w:rPr>
          <w:rFonts w:ascii="Times New Roman" w:eastAsia="Calibri" w:hAnsi="Times New Roman"/>
          <w:b/>
          <w:bCs/>
          <w:color w:val="000000"/>
          <w:sz w:val="24"/>
          <w:szCs w:val="24"/>
          <w:vertAlign w:val="superscript"/>
          <w:lang w:val="en-IN"/>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b/>
          <w:bCs/>
          <w:color w:val="000000"/>
          <w:sz w:val="24"/>
          <w:szCs w:val="24"/>
          <w:lang w:val="en-IN"/>
        </w:rPr>
        <w:t>Amina Mukhtar Dirir</w:t>
      </w:r>
      <w:r w:rsidRPr="007955CE">
        <w:rPr>
          <w:rFonts w:ascii="Times New Roman" w:eastAsia="Calibri" w:hAnsi="Times New Roman"/>
          <w:b/>
          <w:bCs/>
          <w:color w:val="000000"/>
          <w:sz w:val="24"/>
          <w:szCs w:val="24"/>
          <w:vertAlign w:val="superscript"/>
          <w:lang w:val="en-IN"/>
        </w:rPr>
        <w:t>1</w:t>
      </w:r>
      <w:r w:rsidRPr="007955CE">
        <w:rPr>
          <w:rFonts w:ascii="Times New Roman" w:eastAsia="Calibri" w:hAnsi="Times New Roman"/>
          <w:b/>
          <w:bCs/>
          <w:color w:val="000000"/>
          <w:sz w:val="24"/>
          <w:szCs w:val="24"/>
          <w:lang w:val="en-IN"/>
        </w:rPr>
        <w:t>, Abdul Jaleel Cheruth</w:t>
      </w:r>
      <w:r w:rsidRPr="007955CE">
        <w:rPr>
          <w:rFonts w:ascii="Times New Roman" w:eastAsia="Calibri" w:hAnsi="Times New Roman"/>
          <w:b/>
          <w:bCs/>
          <w:color w:val="000000"/>
          <w:sz w:val="24"/>
          <w:szCs w:val="24"/>
          <w:vertAlign w:val="superscript"/>
          <w:lang w:val="en-IN"/>
        </w:rPr>
        <w:t>2</w:t>
      </w:r>
      <w:r w:rsidR="002836AA">
        <w:rPr>
          <w:rFonts w:ascii="Times New Roman" w:eastAsia="Calibri" w:hAnsi="Times New Roman"/>
          <w:b/>
          <w:bCs/>
          <w:color w:val="000000"/>
          <w:sz w:val="24"/>
          <w:szCs w:val="24"/>
          <w:lang w:val="en-IN"/>
        </w:rPr>
        <w:t xml:space="preserve"> and </w:t>
      </w:r>
      <w:r w:rsidRPr="007955CE">
        <w:rPr>
          <w:rFonts w:ascii="Times New Roman" w:eastAsia="Calibri" w:hAnsi="Times New Roman"/>
          <w:b/>
          <w:bCs/>
          <w:color w:val="000000"/>
          <w:sz w:val="24"/>
          <w:szCs w:val="24"/>
          <w:lang w:val="en-IN"/>
        </w:rPr>
        <w:t>Taoufik Saleh Ksiksi</w:t>
      </w:r>
      <w:r w:rsidRPr="007955CE">
        <w:rPr>
          <w:rFonts w:ascii="Times New Roman" w:eastAsia="Calibri" w:hAnsi="Times New Roman"/>
          <w:b/>
          <w:bCs/>
          <w:color w:val="000000"/>
          <w:sz w:val="24"/>
          <w:szCs w:val="24"/>
          <w:vertAlign w:val="superscript"/>
          <w:lang w:val="en-IN"/>
        </w:rPr>
        <w:t>3*</w:t>
      </w:r>
    </w:p>
    <w:p w14:paraId="54F4304B" w14:textId="3A2C5E33" w:rsidR="007955CE" w:rsidRPr="000B5115" w:rsidRDefault="007955CE" w:rsidP="007955CE">
      <w:pPr>
        <w:pStyle w:val="AuthorName"/>
        <w:jc w:val="right"/>
        <w:rPr>
          <w:rFonts w:ascii="Times New Roman" w:hAnsi="Times New Roman"/>
          <w:color w:val="000000"/>
          <w:sz w:val="24"/>
          <w:szCs w:val="24"/>
          <w:shd w:val="clear" w:color="auto" w:fill="FFFFFF"/>
        </w:rPr>
      </w:pPr>
      <w:r w:rsidRPr="007955CE">
        <w:rPr>
          <w:rFonts w:ascii="Times New Roman" w:eastAsia="Calibri" w:hAnsi="Times New Roman"/>
          <w:color w:val="000000"/>
          <w:sz w:val="24"/>
          <w:szCs w:val="24"/>
          <w:lang w:val="en-IN"/>
        </w:rPr>
        <w:t xml:space="preserve"> </w:t>
      </w:r>
      <w:r w:rsidRPr="007955CE">
        <w:rPr>
          <w:rFonts w:ascii="Times New Roman" w:eastAsia="Calibri" w:hAnsi="Times New Roman"/>
          <w:color w:val="000000"/>
          <w:sz w:val="24"/>
          <w:szCs w:val="24"/>
          <w:vertAlign w:val="superscript"/>
          <w:lang w:val="en-IN"/>
        </w:rPr>
        <w:t>1</w:t>
      </w:r>
      <w:r w:rsidRPr="007955CE">
        <w:rPr>
          <w:rFonts w:ascii="Times New Roman" w:eastAsia="Calibri" w:hAnsi="Times New Roman"/>
          <w:color w:val="000000"/>
          <w:sz w:val="24"/>
          <w:szCs w:val="24"/>
          <w:lang w:val="en-IN"/>
        </w:rPr>
        <w:t>Biology Department, UAE University, Abu Dhabi, UAE</w:t>
      </w:r>
      <w:r w:rsidR="00EA6064">
        <w:rPr>
          <w:rFonts w:ascii="Times New Roman" w:eastAsia="Calibri" w:hAnsi="Times New Roman"/>
          <w:color w:val="000000"/>
          <w:sz w:val="24"/>
          <w:szCs w:val="24"/>
          <w:lang w:val="en-IN"/>
        </w:rPr>
        <w:t xml:space="preserve"> </w:t>
      </w: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71F02639" w14:textId="24F74940" w:rsidR="007955CE" w:rsidRPr="007955CE" w:rsidRDefault="007955CE" w:rsidP="007955CE">
      <w:pPr>
        <w:pStyle w:val="AuthorName"/>
        <w:jc w:val="right"/>
        <w:rPr>
          <w:rFonts w:ascii="Times New Roman" w:eastAsia="Calibri" w:hAnsi="Times New Roman"/>
          <w:color w:val="000000"/>
          <w:sz w:val="24"/>
          <w:szCs w:val="24"/>
          <w:lang w:val="en-IN"/>
        </w:rPr>
      </w:pPr>
      <w:r w:rsidRPr="007955CE">
        <w:rPr>
          <w:rFonts w:ascii="Times New Roman" w:eastAsia="Calibri" w:hAnsi="Times New Roman"/>
          <w:color w:val="000000"/>
          <w:sz w:val="24"/>
          <w:szCs w:val="24"/>
          <w:vertAlign w:val="superscript"/>
          <w:lang w:val="en-IN"/>
        </w:rPr>
        <w:t>2</w:t>
      </w:r>
      <w:r w:rsidRPr="007955CE">
        <w:rPr>
          <w:rFonts w:ascii="Times New Roman" w:eastAsia="Calibri" w:hAnsi="Times New Roman"/>
          <w:color w:val="000000"/>
          <w:sz w:val="24"/>
          <w:szCs w:val="24"/>
          <w:lang w:val="en-IN"/>
        </w:rPr>
        <w:t xml:space="preserve">Department of Arid Land Agriculture, College of Food and Agriculture, UAE University, Abu Dhabi, UAE </w:t>
      </w:r>
    </w:p>
    <w:p w14:paraId="6B0FE289" w14:textId="2F30844C" w:rsidR="007955CE" w:rsidRPr="007955CE" w:rsidRDefault="007955CE" w:rsidP="007955CE">
      <w:pPr>
        <w:pStyle w:val="AuthorName"/>
        <w:jc w:val="right"/>
        <w:rPr>
          <w:rFonts w:ascii="Times New Roman" w:eastAsia="Calibri" w:hAnsi="Times New Roman"/>
          <w:b/>
          <w:bCs/>
          <w:color w:val="000000"/>
          <w:sz w:val="24"/>
          <w:szCs w:val="24"/>
          <w:lang w:val="en-IN"/>
        </w:rPr>
      </w:pPr>
      <w:r w:rsidRPr="007955CE">
        <w:rPr>
          <w:rFonts w:ascii="Times New Roman" w:eastAsia="Calibri" w:hAnsi="Times New Roman"/>
          <w:color w:val="000000"/>
          <w:sz w:val="24"/>
          <w:szCs w:val="24"/>
          <w:vertAlign w:val="superscript"/>
          <w:lang w:val="en-IN"/>
        </w:rPr>
        <w:t>3</w:t>
      </w:r>
      <w:r w:rsidRPr="007955CE">
        <w:rPr>
          <w:rFonts w:ascii="Times New Roman" w:eastAsia="Calibri" w:hAnsi="Times New Roman"/>
          <w:color w:val="000000"/>
          <w:sz w:val="24"/>
          <w:szCs w:val="24"/>
          <w:lang w:val="en-IN"/>
        </w:rPr>
        <w:t xml:space="preserve">Biology Department, College of Science, UAE University, Abu Dhabi, UAE; </w:t>
      </w:r>
      <w:hyperlink r:id="rId7" w:history="1">
        <w:r w:rsidR="00EA6064" w:rsidRPr="008A4606">
          <w:rPr>
            <w:rStyle w:val="Hyperlink"/>
            <w:rFonts w:ascii="Times New Roman" w:eastAsia="Calibri" w:hAnsi="Times New Roman"/>
            <w:sz w:val="24"/>
            <w:szCs w:val="24"/>
            <w:lang w:val="en-IN"/>
          </w:rPr>
          <w:t>tksiksi@uaeu.ac.ae</w:t>
        </w:r>
      </w:hyperlink>
      <w:r w:rsidR="00EA6064">
        <w:rPr>
          <w:rFonts w:ascii="Times New Roman" w:eastAsia="Calibri" w:hAnsi="Times New Roman"/>
          <w:color w:val="000000"/>
          <w:sz w:val="24"/>
          <w:szCs w:val="24"/>
          <w:lang w:val="en-IN"/>
        </w:rPr>
        <w:t xml:space="preserve"> </w:t>
      </w:r>
      <w:r w:rsidRPr="002639DF">
        <w:rPr>
          <w:rFonts w:ascii="Times New Roman" w:hAnsi="Times New Roman"/>
          <w:color w:val="0C03BD"/>
          <w:sz w:val="24"/>
          <w:szCs w:val="24"/>
          <w:shd w:val="clear" w:color="auto" w:fill="FFFFFF"/>
        </w:rPr>
        <w:t>(In case of different affiliation for different authors)</w:t>
      </w:r>
    </w:p>
    <w:p w14:paraId="65722914" w14:textId="77777777" w:rsidR="000B5115" w:rsidRPr="002639DF" w:rsidRDefault="000B5115" w:rsidP="007955CE">
      <w:pPr>
        <w:pStyle w:val="Heading1"/>
        <w:numPr>
          <w:ilvl w:val="0"/>
          <w:numId w:val="0"/>
        </w:numPr>
        <w:spacing w:before="0" w:after="0"/>
        <w:rPr>
          <w:rFonts w:ascii="Times New Roman" w:hAnsi="Times New Roman"/>
          <w:b w:val="0"/>
          <w:sz w:val="24"/>
          <w:szCs w:val="24"/>
        </w:rPr>
      </w:pPr>
    </w:p>
    <w:p w14:paraId="679EDF72" w14:textId="77777777" w:rsidR="000B5115" w:rsidRPr="002639DF" w:rsidRDefault="000B5115" w:rsidP="000B5115">
      <w:pPr>
        <w:jc w:val="both"/>
        <w:rPr>
          <w:rFonts w:ascii="Times New Roman" w:hAnsi="Times New Roman" w:cs="Times New Roman"/>
          <w:b/>
          <w:sz w:val="24"/>
          <w:szCs w:val="24"/>
        </w:rPr>
      </w:pPr>
    </w:p>
    <w:p w14:paraId="54EF09EE" w14:textId="2B6AB798"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 xml:space="preserve">Abstract </w:t>
      </w:r>
      <w:r w:rsidRPr="002639DF">
        <w:rPr>
          <w:rFonts w:ascii="Times New Roman" w:hAnsi="Times New Roman" w:cs="Times New Roman"/>
          <w:b/>
          <w:color w:val="0C03BD"/>
          <w:sz w:val="24"/>
          <w:szCs w:val="24"/>
        </w:rPr>
        <w:t>(</w:t>
      </w:r>
      <w:r w:rsidRPr="002639DF">
        <w:rPr>
          <w:rFonts w:ascii="Times New Roman" w:hAnsi="Times New Roman" w:cs="Times New Roman"/>
          <w:color w:val="0C03BD"/>
          <w:sz w:val="24"/>
          <w:szCs w:val="24"/>
          <w:shd w:val="clear" w:color="auto" w:fill="FFFFFF"/>
        </w:rPr>
        <w:t xml:space="preserve">The abstract introduces the article and should not exceed </w:t>
      </w:r>
      <w:r>
        <w:rPr>
          <w:rFonts w:ascii="Times New Roman" w:hAnsi="Times New Roman" w:cs="Times New Roman"/>
          <w:color w:val="0C03BD"/>
          <w:sz w:val="24"/>
          <w:szCs w:val="24"/>
          <w:shd w:val="clear" w:color="auto" w:fill="FFFFFF"/>
        </w:rPr>
        <w:t>300</w:t>
      </w:r>
      <w:r w:rsidRPr="002639DF">
        <w:rPr>
          <w:rFonts w:ascii="Times New Roman" w:hAnsi="Times New Roman" w:cs="Times New Roman"/>
          <w:color w:val="0C03BD"/>
          <w:sz w:val="24"/>
          <w:szCs w:val="24"/>
          <w:shd w:val="clear" w:color="auto" w:fill="FFFFFF"/>
        </w:rPr>
        <w:t xml:space="preserve"> words</w:t>
      </w:r>
      <w:r w:rsidR="00310037">
        <w:rPr>
          <w:rFonts w:ascii="Times New Roman" w:hAnsi="Times New Roman" w:cs="Times New Roman"/>
          <w:color w:val="0C03BD"/>
          <w:sz w:val="24"/>
          <w:szCs w:val="24"/>
          <w:shd w:val="clear" w:color="auto" w:fill="FFFFFF"/>
        </w:rPr>
        <w:t>, for research articles abstract should be structured</w:t>
      </w:r>
      <w:r w:rsidRPr="002639DF">
        <w:rPr>
          <w:rFonts w:ascii="Times New Roman" w:hAnsi="Times New Roman" w:cs="Times New Roman"/>
          <w:b/>
          <w:color w:val="0C03BD"/>
          <w:sz w:val="24"/>
          <w:szCs w:val="24"/>
        </w:rPr>
        <w:t>)</w:t>
      </w:r>
    </w:p>
    <w:p w14:paraId="715CD06A" w14:textId="41BB71A7" w:rsidR="000B5115" w:rsidRDefault="000B5115" w:rsidP="000B5115">
      <w:pPr>
        <w:spacing w:line="240" w:lineRule="auto"/>
        <w:jc w:val="both"/>
        <w:rPr>
          <w:rFonts w:ascii="Times New Roman" w:eastAsia="Times New Roman" w:hAnsi="Times New Roman" w:cs="Times New Roman"/>
          <w:sz w:val="24"/>
          <w:szCs w:val="24"/>
        </w:rPr>
      </w:pPr>
      <w:r>
        <w:rPr>
          <w:rStyle w:val="A2"/>
          <w:rFonts w:ascii="Times New Roman" w:hAnsi="Times New Roman" w:cs="Times New Roman"/>
          <w:sz w:val="24"/>
          <w:szCs w:val="24"/>
        </w:rPr>
        <w:t>Abstracts should not exceed more than 300 words and should not contain literature references. The symbols, abbreviations, units and nomenclature used in the text should be in conformity with the recommendations of IUPAC.</w:t>
      </w:r>
    </w:p>
    <w:p w14:paraId="10B4745D" w14:textId="1886F08D" w:rsidR="000B5115" w:rsidRPr="002639DF" w:rsidRDefault="000B5115" w:rsidP="0017396D">
      <w:pPr>
        <w:pStyle w:val="Default"/>
        <w:rPr>
          <w:rFonts w:ascii="Times New Roman" w:eastAsia="Times New Roman" w:hAnsi="Times New Roman" w:cs="Times New Roman"/>
          <w:b/>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7955CE" w:rsidRPr="007955CE">
        <w:rPr>
          <w:rFonts w:ascii="Times New Roman" w:hAnsi="Times New Roman" w:cs="Times New Roman"/>
          <w:i/>
          <w:iCs/>
          <w:lang w:val="en-IN"/>
        </w:rPr>
        <w:t xml:space="preserve">Calotropis </w:t>
      </w:r>
      <w:r w:rsidR="007955CE">
        <w:rPr>
          <w:rFonts w:ascii="Times New Roman" w:hAnsi="Times New Roman" w:cs="Times New Roman"/>
          <w:i/>
          <w:iCs/>
          <w:lang w:val="en-IN"/>
        </w:rPr>
        <w:t>P</w:t>
      </w:r>
      <w:r w:rsidR="007955CE" w:rsidRPr="007955CE">
        <w:rPr>
          <w:rFonts w:ascii="Times New Roman" w:hAnsi="Times New Roman" w:cs="Times New Roman"/>
          <w:i/>
          <w:iCs/>
          <w:lang w:val="en-IN"/>
        </w:rPr>
        <w:t>rocera</w:t>
      </w:r>
      <w:r w:rsidR="007955CE">
        <w:rPr>
          <w:rFonts w:ascii="Times New Roman" w:hAnsi="Times New Roman" w:cs="Times New Roman"/>
          <w:i/>
          <w:iCs/>
          <w:lang w:val="en-IN"/>
        </w:rPr>
        <w:t>,</w:t>
      </w:r>
      <w:r w:rsidR="007955CE" w:rsidRPr="007955CE">
        <w:rPr>
          <w:lang w:val="en-IN"/>
        </w:rPr>
        <w:t xml:space="preserve"> </w:t>
      </w:r>
      <w:r w:rsidR="007955CE" w:rsidRPr="007955CE">
        <w:rPr>
          <w:rFonts w:ascii="Times New Roman" w:hAnsi="Times New Roman" w:cs="Times New Roman"/>
          <w:lang w:val="en-IN"/>
        </w:rPr>
        <w:t xml:space="preserve">Ethnomedicine, </w:t>
      </w:r>
      <w:r w:rsidR="007955CE">
        <w:rPr>
          <w:rFonts w:ascii="Times New Roman" w:hAnsi="Times New Roman" w:cs="Times New Roman"/>
          <w:lang w:val="en-IN"/>
        </w:rPr>
        <w:t>P</w:t>
      </w:r>
      <w:r w:rsidR="007955CE" w:rsidRPr="007955CE">
        <w:rPr>
          <w:rFonts w:ascii="Times New Roman" w:hAnsi="Times New Roman" w:cs="Times New Roman"/>
          <w:lang w:val="en-IN"/>
        </w:rPr>
        <w:t xml:space="preserve">harmacology, </w:t>
      </w:r>
      <w:r w:rsidR="007955CE">
        <w:rPr>
          <w:rFonts w:ascii="Times New Roman" w:hAnsi="Times New Roman" w:cs="Times New Roman"/>
          <w:lang w:val="en-IN"/>
        </w:rPr>
        <w:t>P</w:t>
      </w:r>
      <w:r w:rsidR="007955CE" w:rsidRPr="007955CE">
        <w:rPr>
          <w:rFonts w:ascii="Times New Roman" w:hAnsi="Times New Roman" w:cs="Times New Roman"/>
          <w:lang w:val="en-IN"/>
        </w:rPr>
        <w:t>hytochemistry,</w:t>
      </w:r>
      <w:r w:rsidR="007955CE">
        <w:rPr>
          <w:rFonts w:ascii="Times New Roman" w:hAnsi="Times New Roman" w:cs="Times New Roman"/>
          <w:lang w:val="en-IN"/>
        </w:rPr>
        <w:t xml:space="preserve"> </w:t>
      </w:r>
      <w:r w:rsidR="007955CE" w:rsidRPr="007955CE">
        <w:rPr>
          <w:rFonts w:ascii="Times New Roman" w:hAnsi="Times New Roman" w:cs="Times New Roman"/>
          <w:i/>
          <w:iCs/>
          <w:lang w:val="en-IN"/>
        </w:rPr>
        <w:t xml:space="preserve">Tribulus </w:t>
      </w:r>
      <w:r w:rsidR="007955CE">
        <w:rPr>
          <w:rFonts w:ascii="Times New Roman" w:hAnsi="Times New Roman" w:cs="Times New Roman"/>
          <w:i/>
          <w:iCs/>
          <w:lang w:val="en-IN"/>
        </w:rPr>
        <w:t>T</w:t>
      </w:r>
      <w:r w:rsidR="007955CE" w:rsidRPr="007955CE">
        <w:rPr>
          <w:rFonts w:ascii="Times New Roman" w:hAnsi="Times New Roman" w:cs="Times New Roman"/>
          <w:i/>
          <w:iCs/>
          <w:lang w:val="en-IN"/>
        </w:rPr>
        <w:t>errestris</w:t>
      </w:r>
      <w:r w:rsidR="007955CE" w:rsidRPr="007955CE">
        <w:rPr>
          <w:i/>
          <w:iCs/>
          <w:sz w:val="20"/>
          <w:szCs w:val="20"/>
          <w:lang w:val="en-IN"/>
        </w:rPr>
        <w:t xml:space="preserve"> </w:t>
      </w: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EF3B18">
        <w:rPr>
          <w:rFonts w:ascii="Times New Roman" w:eastAsia="Times New Roman" w:hAnsi="Times New Roman" w:cs="Times New Roman"/>
          <w:color w:val="0C03BD"/>
          <w:highlight w:val="yellow"/>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75E0BF04" w14:textId="77777777" w:rsidR="000B5115" w:rsidRPr="002639DF" w:rsidRDefault="000B5115" w:rsidP="000B5115">
      <w:pPr>
        <w:pStyle w:val="Heading1"/>
        <w:numPr>
          <w:ilvl w:val="0"/>
          <w:numId w:val="0"/>
        </w:numPr>
        <w:pBdr>
          <w:bottom w:val="single" w:sz="4" w:space="0" w:color="595959"/>
        </w:pBdr>
        <w:rPr>
          <w:rFonts w:ascii="Times New Roman" w:hAnsi="Times New Roman"/>
          <w:b w:val="0"/>
          <w:sz w:val="24"/>
          <w:szCs w:val="24"/>
        </w:rPr>
      </w:pPr>
    </w:p>
    <w:p w14:paraId="4A0CF53D" w14:textId="77777777" w:rsidR="000B5115" w:rsidRPr="002639DF" w:rsidRDefault="000B5115" w:rsidP="000B5115">
      <w:pPr>
        <w:spacing w:after="0"/>
        <w:rPr>
          <w:rFonts w:ascii="Times New Roman" w:hAnsi="Times New Roman" w:cs="Times New Roman"/>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5A62B9DB"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Pr="002639D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56D47336" w:rsidR="00C16011" w:rsidRDefault="00631080" w:rsidP="000B5115">
      <w:pPr>
        <w:pStyle w:val="NormalWeb"/>
        <w:shd w:val="clear" w:color="auto" w:fill="FFFFFF"/>
        <w:spacing w:before="240" w:beforeAutospacing="0" w:after="240" w:afterAutospacing="0" w:line="301" w:lineRule="atLeast"/>
        <w:jc w:val="both"/>
        <w:rPr>
          <w:noProof/>
        </w:rPr>
      </w:pPr>
      <w:r>
        <w:rPr>
          <w:noProof/>
        </w:rPr>
        <w:pict w14:anchorId="3C31ED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10.75pt">
            <v:imagedata r:id="rId8" o:title=""/>
          </v:shape>
        </w:pict>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2F54CBB7" w:rsidR="00C16011" w:rsidRDefault="00631080" w:rsidP="000B5115">
      <w:pPr>
        <w:pStyle w:val="NormalWeb"/>
        <w:shd w:val="clear" w:color="auto" w:fill="FFFFFF"/>
        <w:spacing w:before="240" w:beforeAutospacing="0" w:after="240" w:afterAutospacing="0" w:line="301" w:lineRule="atLeast"/>
        <w:jc w:val="both"/>
        <w:rPr>
          <w:rStyle w:val="Strong"/>
          <w:color w:val="FF0000"/>
        </w:rPr>
      </w:pPr>
      <w:r>
        <w:rPr>
          <w:noProof/>
        </w:rPr>
        <w:pict w14:anchorId="3AA52635">
          <v:shape id="_x0000_i1026" type="#_x0000_t75" style="width:468pt;height:243pt">
            <v:imagedata r:id="rId9" o:title=""/>
          </v:shape>
        </w:pict>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B32F48" w:rsidRDefault="00F54B9E"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Ex:</w:t>
      </w:r>
      <w:r w:rsidRPr="00B32F48">
        <w:rPr>
          <w:bCs/>
          <w:color w:val="000000"/>
          <w:sz w:val="22"/>
          <w:szCs w:val="22"/>
        </w:rPr>
        <w:t xml:space="preserve"> </w:t>
      </w:r>
      <w:r w:rsidRPr="00B32F48">
        <w:rPr>
          <w:rStyle w:val="Strong"/>
          <w:bCs w:val="0"/>
          <w:color w:val="000000"/>
        </w:rPr>
        <w:t>Intestinal protozoan infections continue to remain a global public health challenge, particularly in developing countries</w:t>
      </w:r>
      <w:r w:rsidRPr="00B32F48">
        <w:rPr>
          <w:rStyle w:val="Strong"/>
          <w:bCs w:val="0"/>
          <w:color w:val="000000"/>
          <w:vertAlign w:val="superscript"/>
        </w:rPr>
        <w:t>3-6</w:t>
      </w:r>
      <w:r w:rsidRPr="00B32F48">
        <w:rPr>
          <w:rStyle w:val="Strong"/>
          <w:bCs w:val="0"/>
          <w:color w:val="000000"/>
        </w:rPr>
        <w:t>.</w:t>
      </w:r>
    </w:p>
    <w:p w14:paraId="312A8E8A"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bbreviations</w:t>
      </w:r>
    </w:p>
    <w:p w14:paraId="48AB11E8" w14:textId="77777777" w:rsidR="000B5115" w:rsidRPr="00B32F48" w:rsidRDefault="000B5115"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All abbreviations should be defined on first mention in the text along with the abbreviation in parenthesis. E.g. Magnetic Resonance Imaging (MRI).</w:t>
      </w:r>
    </w:p>
    <w:p w14:paraId="35EC179D" w14:textId="5DEBBFB4" w:rsidR="00470DC4" w:rsidRPr="00B32F48" w:rsidRDefault="00470DC4" w:rsidP="000B5115">
      <w:pPr>
        <w:pStyle w:val="NormalWeb"/>
        <w:shd w:val="clear" w:color="auto" w:fill="FFFFFF"/>
        <w:spacing w:before="240" w:beforeAutospacing="0" w:after="240" w:afterAutospacing="0" w:line="301" w:lineRule="atLeast"/>
        <w:jc w:val="both"/>
        <w:rPr>
          <w:rStyle w:val="Strong"/>
          <w:color w:val="000000"/>
        </w:rPr>
      </w:pPr>
      <w:r w:rsidRPr="00B32F48">
        <w:rPr>
          <w:rStyle w:val="Strong"/>
          <w:color w:val="000000"/>
        </w:rPr>
        <w:t xml:space="preserve">If too many abbreviations are there in full text then mention all those together in alphabetical order after keywords and use heading as "Abbreviations" </w:t>
      </w:r>
    </w:p>
    <w:p w14:paraId="65DADFF3"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Units and Symbols</w:t>
      </w:r>
    </w:p>
    <w:p w14:paraId="18CE51FC"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Symbols should be used while referring to alpha, beta, mu, etc (Ex: α, β, µ, etc). All units to follow the </w:t>
      </w:r>
      <w:r w:rsidRPr="00B32F48">
        <w:rPr>
          <w:rStyle w:val="Strong"/>
          <w:rFonts w:ascii="Times New Roman" w:hAnsi="Times New Roman" w:cs="Times New Roman"/>
          <w:color w:val="000000"/>
          <w:sz w:val="24"/>
          <w:szCs w:val="24"/>
        </w:rPr>
        <w:t>International System of Units (SI units)</w:t>
      </w:r>
      <w:r w:rsidRPr="00B32F48">
        <w:rPr>
          <w:rFonts w:ascii="Times New Roman" w:hAnsi="Times New Roman" w:cs="Times New Roman"/>
          <w:color w:val="000000"/>
          <w:sz w:val="24"/>
          <w:szCs w:val="24"/>
        </w:rPr>
        <w:t>.</w:t>
      </w:r>
    </w:p>
    <w:p w14:paraId="3E2BE8D2" w14:textId="77777777" w:rsidR="000B5115" w:rsidRPr="00B32F48" w:rsidRDefault="000B5115" w:rsidP="000B5115">
      <w:pPr>
        <w:jc w:val="both"/>
        <w:rPr>
          <w:rFonts w:ascii="Times New Roman" w:hAnsi="Times New Roman" w:cs="Times New Roman"/>
          <w:b/>
          <w:color w:val="000000"/>
          <w:sz w:val="24"/>
          <w:szCs w:val="24"/>
        </w:rPr>
      </w:pPr>
      <w:r w:rsidRPr="00B32F48">
        <w:rPr>
          <w:rFonts w:ascii="Times New Roman" w:hAnsi="Times New Roman" w:cs="Times New Roman"/>
          <w:b/>
          <w:color w:val="000000"/>
          <w:sz w:val="24"/>
          <w:szCs w:val="24"/>
        </w:rPr>
        <w:t>Equations</w:t>
      </w:r>
    </w:p>
    <w:p w14:paraId="358F8393" w14:textId="77777777"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shd w:val="clear" w:color="auto" w:fill="FFFFFF"/>
        </w:rPr>
        <w:t xml:space="preserve">Equations and formula should be readable, preferably written using equation editing softwares (E.g. MathType). Alternatively, authors have to provide the fonts used for creating the equations/formulae. </w:t>
      </w:r>
      <w:r w:rsidRPr="00B32F48">
        <w:rPr>
          <w:rFonts w:ascii="Times New Roman" w:hAnsi="Times New Roman" w:cs="Times New Roman"/>
          <w:color w:val="000000"/>
          <w:sz w:val="24"/>
          <w:szCs w:val="24"/>
        </w:rPr>
        <w:t>Number the equations consecutively with equation numbers in parentheses flush with the right margin, as in (1)</w:t>
      </w:r>
    </w:p>
    <w:p w14:paraId="79A1CC91" w14:textId="77777777" w:rsidR="001477BE" w:rsidRPr="00B32F48" w:rsidRDefault="001477BE" w:rsidP="000B5115">
      <w:pPr>
        <w:jc w:val="both"/>
        <w:rPr>
          <w:rFonts w:cs="Minion Pro"/>
          <w:color w:val="000000"/>
        </w:rPr>
      </w:pPr>
      <w:r w:rsidRPr="00B32F48">
        <w:rPr>
          <w:rFonts w:cs="Minion Pro"/>
          <w:color w:val="000000"/>
        </w:rPr>
        <w:t xml:space="preserve">Spreadability (S) = ML/T Eq.-1 </w:t>
      </w:r>
    </w:p>
    <w:p w14:paraId="63336CB1" w14:textId="4F03D90D" w:rsidR="000B5115" w:rsidRPr="00B32F48" w:rsidRDefault="000B5115"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Botanical/Zoological/ Names</w:t>
      </w:r>
    </w:p>
    <w:p w14:paraId="79F125A2" w14:textId="31AC02EF" w:rsidR="00AF6C04" w:rsidRPr="00B32F48" w:rsidRDefault="00AF6C04" w:rsidP="000B5115">
      <w:pPr>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Example :</w:t>
      </w:r>
      <w:r w:rsidRPr="00B32F48">
        <w:rPr>
          <w:rFonts w:cs="Minion Pro"/>
          <w:i/>
          <w:iCs/>
          <w:color w:val="000000"/>
        </w:rPr>
        <w:t xml:space="preserve"> Calotropis procera</w:t>
      </w:r>
    </w:p>
    <w:p w14:paraId="46DDB936" w14:textId="77777777" w:rsidR="000B5115" w:rsidRPr="00B32F48" w:rsidRDefault="000B5115" w:rsidP="000B5115">
      <w:pPr>
        <w:jc w:val="both"/>
        <w:rPr>
          <w:rFonts w:ascii="Times New Roman" w:hAnsi="Times New Roman" w:cs="Times New Roman"/>
          <w:b/>
          <w:color w:val="000000"/>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D86314" w:rsidRDefault="00B00C32" w:rsidP="00F53C4C">
      <w:pPr>
        <w:pStyle w:val="ListParagraph"/>
        <w:numPr>
          <w:ilvl w:val="2"/>
          <w:numId w:val="25"/>
        </w:numPr>
        <w:spacing w:after="0" w:line="240" w:lineRule="auto"/>
        <w:contextualSpacing/>
        <w:rPr>
          <w:rFonts w:ascii="Times New Roman" w:hAnsi="Times New Roman" w:cs="Times New Roman"/>
          <w:b/>
          <w:i/>
          <w:sz w:val="24"/>
          <w:szCs w:val="24"/>
        </w:rPr>
      </w:pPr>
      <w:r w:rsidRPr="00D86314">
        <w:rPr>
          <w:rFonts w:ascii="Times New Roman" w:hAnsi="Times New Roman" w:cs="Times New Roman"/>
          <w:b/>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05BA7A38" w14:textId="6C87E27C" w:rsidR="000B5115" w:rsidRPr="000B5115" w:rsidRDefault="000B5115" w:rsidP="004149CA">
      <w:pPr>
        <w:pStyle w:val="ListParagraph"/>
        <w:numPr>
          <w:ilvl w:val="0"/>
          <w:numId w:val="26"/>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Only published or accepted manuscripts should be included in the reference list. Meetings, abstracts, conference talks, or papers that have been submitted but not yet accepted should not be cited.</w:t>
      </w:r>
    </w:p>
    <w:p w14:paraId="477A3F57" w14:textId="137CC002" w:rsidR="000B5115" w:rsidRPr="00B32F48"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In text citations: References cited in text should conform to the Vancouver style. Please refer the </w:t>
      </w:r>
      <w:hyperlink r:id="rId10" w:tgtFrame="_blank" w:history="1">
        <w:r w:rsidRPr="00B32F48">
          <w:rPr>
            <w:rFonts w:ascii="Times New Roman" w:eastAsia="Times New Roman" w:hAnsi="Times New Roman" w:cs="Times New Roman"/>
            <w:b/>
            <w:bCs/>
            <w:color w:val="000000"/>
            <w:sz w:val="24"/>
            <w:szCs w:val="24"/>
            <w:u w:val="single"/>
          </w:rPr>
          <w:t>Vancouver Style of Referencing</w:t>
        </w:r>
      </w:hyperlink>
      <w:r w:rsidRPr="00B32F48">
        <w:rPr>
          <w:rFonts w:ascii="Times New Roman" w:eastAsia="Times New Roman" w:hAnsi="Times New Roman" w:cs="Times New Roman"/>
          <w:color w:val="000000"/>
          <w:sz w:val="24"/>
          <w:szCs w:val="24"/>
        </w:rPr>
        <w:t>.</w:t>
      </w:r>
      <w:r w:rsidR="00F05305" w:rsidRPr="00B32F48">
        <w:rPr>
          <w:rFonts w:ascii="Times New Roman" w:eastAsia="Times New Roman" w:hAnsi="Times New Roman" w:cs="Times New Roman"/>
          <w:color w:val="000000"/>
          <w:sz w:val="24"/>
          <w:szCs w:val="24"/>
        </w:rPr>
        <w:t xml:space="preserve"> Always follow asce</w:t>
      </w:r>
      <w:bookmarkStart w:id="0" w:name="_GoBack"/>
      <w:bookmarkEnd w:id="0"/>
      <w:r w:rsidR="00F05305" w:rsidRPr="00B32F48">
        <w:rPr>
          <w:rFonts w:ascii="Times New Roman" w:eastAsia="Times New Roman" w:hAnsi="Times New Roman" w:cs="Times New Roman"/>
          <w:color w:val="000000"/>
          <w:sz w:val="24"/>
          <w:szCs w:val="24"/>
        </w:rPr>
        <w:t>nding order of citation in full text.</w:t>
      </w:r>
    </w:p>
    <w:p w14:paraId="2D006637" w14:textId="2891C9B5" w:rsidR="000B5115" w:rsidRPr="00B32F48"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00000"/>
          <w:sz w:val="24"/>
          <w:szCs w:val="24"/>
        </w:rPr>
      </w:pPr>
      <w:r w:rsidRPr="00B32F48">
        <w:rPr>
          <w:rFonts w:ascii="Times New Roman" w:eastAsia="Times New Roman" w:hAnsi="Times New Roman" w:cs="Times New Roman"/>
          <w:color w:val="000000"/>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B32F48" w:rsidRDefault="000B5115" w:rsidP="000B5115">
      <w:pPr>
        <w:spacing w:after="0"/>
        <w:rPr>
          <w:rFonts w:ascii="Times New Roman" w:hAnsi="Times New Roman" w:cs="Times New Roman"/>
          <w:b/>
          <w:color w:val="000000"/>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rStyle w:val="Strong"/>
          <w:color w:val="000000"/>
        </w:rPr>
        <w:t>Tables: General guidelines</w:t>
      </w:r>
    </w:p>
    <w:p w14:paraId="5A804443" w14:textId="77777777" w:rsidR="00417B03" w:rsidRPr="00B32F48"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sidRPr="00B32F48">
        <w:rPr>
          <w:rFonts w:ascii="Goudy Old Style" w:hAnsi="Goudy Old Style"/>
          <w:color w:val="000000"/>
          <w:sz w:val="26"/>
          <w:szCs w:val="26"/>
        </w:rPr>
        <w:t>Tables should be numbered consecutively in accordance with their appearance in the text and should be cited in full text.</w:t>
      </w:r>
    </w:p>
    <w:p w14:paraId="38B29A60" w14:textId="05C7A55F" w:rsidR="000B5115" w:rsidRPr="00B32F48"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 </w:t>
      </w:r>
      <w:r w:rsidR="000B5115" w:rsidRPr="00B32F48">
        <w:rPr>
          <w:rFonts w:ascii="Times New Roman" w:hAnsi="Times New Roman" w:cs="Times New Roman"/>
          <w:color w:val="000000"/>
          <w:sz w:val="24"/>
          <w:szCs w:val="24"/>
        </w:rPr>
        <w:t>All tables should have a concise title and written as Table 1 with a period (.).</w:t>
      </w:r>
      <w:r w:rsidR="000B5115" w:rsidRPr="00B32F48">
        <w:rPr>
          <w:rStyle w:val="apple-converted-space"/>
          <w:rFonts w:ascii="Times New Roman" w:hAnsi="Times New Roman" w:cs="Times New Roman"/>
          <w:color w:val="000000"/>
          <w:sz w:val="24"/>
          <w:szCs w:val="24"/>
        </w:rPr>
        <w:t> </w:t>
      </w:r>
      <w:r w:rsidR="000B5115" w:rsidRPr="00B32F48">
        <w:rPr>
          <w:rFonts w:ascii="Times New Roman" w:hAnsi="Times New Roman" w:cs="Times New Roman"/>
          <w:color w:val="000000"/>
          <w:sz w:val="24"/>
          <w:szCs w:val="24"/>
        </w:rPr>
        <w:br/>
        <w:t xml:space="preserve">E.g. </w:t>
      </w:r>
      <w:r w:rsidR="000B5115" w:rsidRPr="00B32F48">
        <w:rPr>
          <w:rFonts w:ascii="Times New Roman" w:hAnsi="Times New Roman" w:cs="Times New Roman"/>
          <w:b/>
          <w:color w:val="000000"/>
          <w:sz w:val="24"/>
          <w:szCs w:val="24"/>
        </w:rPr>
        <w:t>Table 1.</w:t>
      </w:r>
      <w:r w:rsidR="000B5115" w:rsidRPr="00B32F48">
        <w:rPr>
          <w:rFonts w:ascii="Times New Roman" w:hAnsi="Times New Roman" w:cs="Times New Roman"/>
          <w:color w:val="000000"/>
          <w:sz w:val="24"/>
          <w:szCs w:val="24"/>
        </w:rPr>
        <w:t xml:space="preserve"> Stimulation settings.</w:t>
      </w:r>
    </w:p>
    <w:p w14:paraId="36D91B9C" w14:textId="7112455A" w:rsidR="000B5115" w:rsidRPr="00B32F48" w:rsidRDefault="000B5115" w:rsidP="000B5115">
      <w:pPr>
        <w:spacing w:after="0"/>
        <w:rPr>
          <w:rFonts w:ascii="Times New Roman" w:hAnsi="Times New Roman" w:cs="Times New Roman"/>
          <w:color w:val="000000"/>
          <w:sz w:val="24"/>
          <w:szCs w:val="24"/>
        </w:rPr>
      </w:pPr>
      <w:r w:rsidRPr="00B32F48">
        <w:rPr>
          <w:rFonts w:ascii="Times New Roman" w:hAnsi="Times New Roman" w:cs="Times New Roman"/>
          <w:color w:val="000000"/>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1D3D746F" w:rsidR="00947D15" w:rsidRDefault="00631080" w:rsidP="000B5115">
      <w:pPr>
        <w:spacing w:after="0"/>
        <w:rPr>
          <w:rFonts w:ascii="Times New Roman" w:hAnsi="Times New Roman" w:cs="Times New Roman"/>
          <w:color w:val="0C03BD"/>
          <w:sz w:val="24"/>
          <w:szCs w:val="24"/>
        </w:rPr>
      </w:pPr>
      <w:r>
        <w:rPr>
          <w:noProof/>
        </w:rPr>
        <w:pict w14:anchorId="15CDFC46">
          <v:shape id="_x0000_i1027" type="#_x0000_t75" style="width:425.25pt;height:3in;visibility:visible;mso-wrap-style:square">
            <v:imagedata r:id="rId11" o:title="" croptop="14377f" cropbottom="3361f" cropleft="3361f" cropright="9889f"/>
          </v:shape>
        </w:pict>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Figures: General Guidelines</w:t>
      </w:r>
    </w:p>
    <w:p w14:paraId="54D5A5AC" w14:textId="2995B61C" w:rsidR="008808F1" w:rsidRPr="00B32F48"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s Format &amp; Resolution: Authors are requested to supply high-resolution versions of the figures in TIFF, JPEG or EPS format. We require figures to be created at </w:t>
      </w:r>
      <w:r w:rsidR="008808F1" w:rsidRPr="00B32F48">
        <w:rPr>
          <w:rFonts w:ascii="Times New Roman" w:hAnsi="Times New Roman" w:cs="Times New Roman"/>
          <w:color w:val="000000"/>
          <w:sz w:val="24"/>
          <w:szCs w:val="24"/>
        </w:rPr>
        <w:t>a minimum resolution:</w:t>
      </w:r>
    </w:p>
    <w:p w14:paraId="5F0BFE74" w14:textId="24C01C9F" w:rsidR="008808F1" w:rsidRPr="00B32F48" w:rsidRDefault="008808F1" w:rsidP="008808F1">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r w:rsidRPr="00B32F48">
        <w:rPr>
          <w:rFonts w:ascii="Courier New" w:eastAsia="Times New Roman" w:hAnsi="Courier New" w:cs="Courier New"/>
          <w:color w:val="000000"/>
          <w:sz w:val="26"/>
          <w:szCs w:val="26"/>
        </w:rPr>
        <w:t xml:space="preserve">     Black &amp; White Images - 900 dpi</w:t>
      </w:r>
    </w:p>
    <w:p w14:paraId="6A2D9E86" w14:textId="2803D3D0" w:rsidR="008808F1" w:rsidRPr="00B32F48"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Coloured</w:t>
      </w:r>
      <w:r w:rsidR="00AA245B" w:rsidRPr="00B32F48">
        <w:rPr>
          <w:rFonts w:ascii="Courier New" w:eastAsia="Times New Roman" w:hAnsi="Courier New" w:cs="Courier New"/>
          <w:color w:val="000000"/>
          <w:sz w:val="26"/>
          <w:szCs w:val="26"/>
        </w:rPr>
        <w:t xml:space="preserve"> </w:t>
      </w:r>
      <w:r w:rsidRPr="00B32F48">
        <w:rPr>
          <w:rFonts w:ascii="Courier New" w:eastAsia="Times New Roman" w:hAnsi="Courier New" w:cs="Courier New"/>
          <w:color w:val="000000"/>
          <w:sz w:val="26"/>
          <w:szCs w:val="26"/>
        </w:rPr>
        <w:t>Images - 600 dpi</w:t>
      </w:r>
    </w:p>
    <w:p w14:paraId="7EFF6CF4" w14:textId="77777777" w:rsidR="00AA245B" w:rsidRPr="00B32F48" w:rsidRDefault="00AA245B"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p>
    <w:p w14:paraId="1157D4D6" w14:textId="6EE81167" w:rsidR="008808F1" w:rsidRPr="00585167" w:rsidRDefault="008808F1" w:rsidP="005851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sidRPr="00B32F48">
        <w:rPr>
          <w:rFonts w:ascii="Courier New" w:eastAsia="Times New Roman" w:hAnsi="Courier New" w:cs="Courier New"/>
          <w:color w:val="000000"/>
          <w:sz w:val="26"/>
          <w:szCs w:val="26"/>
        </w:rPr>
        <w:t xml:space="preserve">   Line art-grey colour - 600 dpi</w:t>
      </w:r>
    </w:p>
    <w:p w14:paraId="70F9F9C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size: The file sizes should not exceed 20 MB.</w:t>
      </w:r>
    </w:p>
    <w:p w14:paraId="40EFD874"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Citation: All figures must be cited in the text and authors should indicate where they are to be inserted in the text. E.g. &lt;insert figure 1 here&gt;.</w:t>
      </w:r>
    </w:p>
    <w:p w14:paraId="0AE4F67A" w14:textId="441CDF64" w:rsidR="000B5115" w:rsidRPr="00B32F48"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00000"/>
          <w:sz w:val="24"/>
          <w:szCs w:val="24"/>
        </w:rPr>
      </w:pPr>
      <w:r w:rsidRPr="00B32F48">
        <w:rPr>
          <w:rFonts w:ascii="Times New Roman" w:hAnsi="Times New Roman" w:cs="Times New Roman"/>
          <w:color w:val="000000"/>
          <w:sz w:val="24"/>
          <w:szCs w:val="24"/>
        </w:rPr>
        <w:t xml:space="preserve">Figure captions: These have to be provided sequentially at the end of the article. The captions should be short having 10-15 words in sentence case style. E.g. </w:t>
      </w:r>
      <w:r w:rsidRPr="00B32F48">
        <w:rPr>
          <w:rFonts w:ascii="Times New Roman" w:hAnsi="Times New Roman" w:cs="Times New Roman"/>
          <w:b/>
          <w:color w:val="000000"/>
          <w:sz w:val="24"/>
          <w:szCs w:val="24"/>
        </w:rPr>
        <w:t>Figure 1.</w:t>
      </w:r>
      <w:r w:rsidRPr="00B32F48">
        <w:rPr>
          <w:rFonts w:ascii="Times New Roman" w:hAnsi="Times New Roman" w:cs="Times New Roman"/>
          <w:color w:val="000000"/>
          <w:sz w:val="24"/>
          <w:szCs w:val="24"/>
        </w:rPr>
        <w:t xml:space="preserve"> Percentage of detection rate vs. number of nodes.</w:t>
      </w:r>
    </w:p>
    <w:p w14:paraId="75B55FA2" w14:textId="09D1D90B" w:rsidR="00F05305" w:rsidRPr="00B32F4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00000"/>
          <w:sz w:val="24"/>
          <w:szCs w:val="24"/>
        </w:rPr>
      </w:pPr>
      <w:r w:rsidRPr="00B32F48">
        <w:rPr>
          <w:rFonts w:ascii="Times New Roman" w:hAnsi="Times New Roman" w:cs="Times New Roman"/>
          <w:b/>
          <w:color w:val="000000"/>
          <w:sz w:val="24"/>
          <w:szCs w:val="24"/>
        </w:rPr>
        <w:t xml:space="preserve">Permissions: </w:t>
      </w:r>
      <w:r w:rsidR="00F05305" w:rsidRPr="00B32F48">
        <w:rPr>
          <w:rFonts w:ascii="Times New Roman" w:eastAsia="Times New Roman" w:hAnsi="Times New Roman" w:cs="Times New Roman"/>
          <w:b/>
          <w:color w:val="000000"/>
          <w:sz w:val="24"/>
          <w:szCs w:val="24"/>
        </w:rPr>
        <w:t>If any images/figures/tables are taken</w:t>
      </w:r>
      <w:r w:rsidR="001903F1" w:rsidRPr="00B32F48">
        <w:rPr>
          <w:rFonts w:ascii="Times New Roman" w:eastAsia="Times New Roman" w:hAnsi="Times New Roman" w:cs="Times New Roman"/>
          <w:b/>
          <w:color w:val="000000"/>
          <w:sz w:val="24"/>
          <w:szCs w:val="24"/>
        </w:rPr>
        <w:t xml:space="preserve"> from the another author</w:t>
      </w:r>
      <w:r w:rsidR="007F785E" w:rsidRPr="00B32F48">
        <w:rPr>
          <w:rFonts w:ascii="Times New Roman" w:eastAsia="Times New Roman" w:hAnsi="Times New Roman" w:cs="Times New Roman"/>
          <w:b/>
          <w:color w:val="000000"/>
          <w:sz w:val="24"/>
          <w:szCs w:val="24"/>
        </w:rPr>
        <w:t>'</w:t>
      </w:r>
      <w:r w:rsidR="001903F1" w:rsidRPr="00B32F48">
        <w:rPr>
          <w:rFonts w:ascii="Times New Roman" w:eastAsia="Times New Roman" w:hAnsi="Times New Roman" w:cs="Times New Roman"/>
          <w:b/>
          <w:color w:val="000000"/>
          <w:sz w:val="24"/>
          <w:szCs w:val="24"/>
        </w:rPr>
        <w:t>s publication</w:t>
      </w:r>
      <w:r w:rsidR="00F05305" w:rsidRPr="00B32F48">
        <w:rPr>
          <w:rFonts w:ascii="Times New Roman" w:eastAsia="Times New Roman" w:hAnsi="Times New Roman" w:cs="Times New Roman"/>
          <w:b/>
          <w:color w:val="000000"/>
          <w:sz w:val="24"/>
          <w:szCs w:val="24"/>
        </w:rPr>
        <w:t xml:space="preserve"> for the current study then author must take respective authors/organization consent before submitting manuscript and also have to cite such work in references.</w:t>
      </w:r>
    </w:p>
    <w:p w14:paraId="0CD04DBC" w14:textId="149365CF" w:rsidR="000B5115" w:rsidRPr="00B32F48" w:rsidRDefault="000B5115" w:rsidP="00E77986">
      <w:pPr>
        <w:shd w:val="clear" w:color="auto" w:fill="FFFFFF"/>
        <w:spacing w:before="100" w:beforeAutospacing="1" w:after="100" w:afterAutospacing="1" w:line="301" w:lineRule="atLeast"/>
        <w:jc w:val="both"/>
        <w:rPr>
          <w:rFonts w:ascii="Times New Roman" w:hAnsi="Times New Roman" w:cs="Times New Roman"/>
          <w:color w:val="000000"/>
          <w:sz w:val="24"/>
          <w:szCs w:val="24"/>
        </w:rPr>
      </w:pPr>
    </w:p>
    <w:p w14:paraId="2E42ED9B" w14:textId="77777777" w:rsidR="000B5115" w:rsidRPr="00B32F48" w:rsidRDefault="000B5115" w:rsidP="000B5115">
      <w:pPr>
        <w:pStyle w:val="NormalWeb"/>
        <w:shd w:val="clear" w:color="auto" w:fill="FFFFFF"/>
        <w:spacing w:before="240" w:beforeAutospacing="0" w:after="240" w:afterAutospacing="0" w:line="301" w:lineRule="atLeast"/>
        <w:jc w:val="both"/>
        <w:rPr>
          <w:color w:val="000000"/>
        </w:rPr>
      </w:pPr>
      <w:r w:rsidRPr="00B32F48">
        <w:rPr>
          <w:color w:val="000000"/>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5B0B0B0C" w:rsidR="000B5115" w:rsidRPr="002639DF" w:rsidRDefault="00001801" w:rsidP="000B5115">
      <w:pPr>
        <w:spacing w:after="0"/>
        <w:rPr>
          <w:rFonts w:ascii="Times New Roman" w:hAnsi="Times New Roman" w:cs="Times New Roman"/>
          <w:sz w:val="24"/>
          <w:szCs w:val="24"/>
        </w:rPr>
      </w:pPr>
      <w:r>
        <w:rPr>
          <w:noProof/>
        </w:rPr>
        <w:pict w14:anchorId="07BC2D1A">
          <v:shape id="_x0000_i1028" type="#_x0000_t75" style="width:165.75pt;height:87.75pt;visibility:visible;mso-wrap-style:square">
            <v:imagedata r:id="rId12" o:title="" croptop="34915f" cropbottom="8776f" cropleft="4726f" cropright="37599f"/>
          </v:shape>
        </w:pict>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35D6CE6A" w:rsidR="004149CA" w:rsidRPr="00E962C2" w:rsidRDefault="00A4244C"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iations</w:t>
      </w:r>
      <w:r w:rsidR="004149CA"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8217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79664D" w14:textId="77777777" w:rsidR="00001801" w:rsidRDefault="00001801" w:rsidP="009F74EF">
      <w:pPr>
        <w:spacing w:after="0" w:line="240" w:lineRule="auto"/>
      </w:pPr>
      <w:r>
        <w:separator/>
      </w:r>
    </w:p>
  </w:endnote>
  <w:endnote w:type="continuationSeparator" w:id="0">
    <w:p w14:paraId="6C063083" w14:textId="77777777" w:rsidR="00001801" w:rsidRDefault="00001801"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287" w:usb1="00000003"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Myriad Pro Light">
    <w:altName w:val="Myriad Pro Light"/>
    <w:panose1 w:val="00000000000000000000"/>
    <w:charset w:val="00"/>
    <w:family w:val="swiss"/>
    <w:notTrueType/>
    <w:pitch w:val="variable"/>
    <w:sig w:usb0="A00002AF" w:usb1="5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60310" w14:textId="77777777" w:rsidR="00001801" w:rsidRDefault="00001801" w:rsidP="009F74EF">
      <w:pPr>
        <w:spacing w:after="0" w:line="240" w:lineRule="auto"/>
      </w:pPr>
      <w:r>
        <w:separator/>
      </w:r>
    </w:p>
  </w:footnote>
  <w:footnote w:type="continuationSeparator" w:id="0">
    <w:p w14:paraId="54D13B79" w14:textId="77777777" w:rsidR="00001801" w:rsidRDefault="00001801" w:rsidP="009F74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nsid w:val="09E82869"/>
    <w:multiLevelType w:val="multilevel"/>
    <w:tmpl w:val="EC646290"/>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15325CC6"/>
    <w:multiLevelType w:val="hybridMultilevel"/>
    <w:tmpl w:val="434E53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abstractNumId w:val="23"/>
  </w:num>
  <w:num w:numId="2">
    <w:abstractNumId w:val="2"/>
  </w:num>
  <w:num w:numId="3">
    <w:abstractNumId w:val="0"/>
  </w:num>
  <w:num w:numId="4">
    <w:abstractNumId w:val="16"/>
  </w:num>
  <w:num w:numId="5">
    <w:abstractNumId w:val="17"/>
  </w:num>
  <w:num w:numId="6">
    <w:abstractNumId w:val="12"/>
  </w:num>
  <w:num w:numId="7">
    <w:abstractNumId w:val="27"/>
  </w:num>
  <w:num w:numId="8">
    <w:abstractNumId w:val="11"/>
  </w:num>
  <w:num w:numId="9">
    <w:abstractNumId w:val="10"/>
  </w:num>
  <w:num w:numId="10">
    <w:abstractNumId w:val="18"/>
  </w:num>
  <w:num w:numId="11">
    <w:abstractNumId w:val="1"/>
  </w:num>
  <w:num w:numId="12">
    <w:abstractNumId w:val="13"/>
  </w:num>
  <w:num w:numId="13">
    <w:abstractNumId w:val="15"/>
  </w:num>
  <w:num w:numId="14">
    <w:abstractNumId w:val="22"/>
  </w:num>
  <w:num w:numId="15">
    <w:abstractNumId w:val="26"/>
  </w:num>
  <w:num w:numId="16">
    <w:abstractNumId w:val="6"/>
  </w:num>
  <w:num w:numId="17">
    <w:abstractNumId w:val="3"/>
  </w:num>
  <w:num w:numId="18">
    <w:abstractNumId w:val="24"/>
  </w:num>
  <w:num w:numId="19">
    <w:abstractNumId w:val="8"/>
  </w:num>
  <w:num w:numId="20">
    <w:abstractNumId w:val="21"/>
  </w:num>
  <w:num w:numId="21">
    <w:abstractNumId w:val="7"/>
  </w:num>
  <w:num w:numId="22">
    <w:abstractNumId w:val="20"/>
  </w:num>
  <w:num w:numId="23">
    <w:abstractNumId w:val="5"/>
  </w:num>
  <w:num w:numId="24">
    <w:abstractNumId w:val="25"/>
  </w:num>
  <w:num w:numId="25">
    <w:abstractNumId w:val="4"/>
  </w:num>
  <w:num w:numId="26">
    <w:abstractNumId w:val="9"/>
  </w:num>
  <w:num w:numId="27">
    <w:abstractNumId w:val="28"/>
  </w:num>
  <w:num w:numId="28">
    <w:abstractNumId w:val="1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oNotTrackMoves/>
  <w:defaultTabStop w:val="720"/>
  <w:doNotHyphenateCaps/>
  <w:characterSpacingControl w:val="doNotCompress"/>
  <w:savePreviewPicture/>
  <w:doNotValidateAgainstSchema/>
  <w:doNotDemarcateInvalidXml/>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NTGwMDQxMTU2MLE0NLBQ0lEKTi0uzszPAykwrgUAo1IvOywAAAA="/>
  </w:docVars>
  <w:rsids>
    <w:rsidRoot w:val="00C6051A"/>
    <w:rsid w:val="00001801"/>
    <w:rsid w:val="00011DA2"/>
    <w:rsid w:val="00047EDD"/>
    <w:rsid w:val="000A1A93"/>
    <w:rsid w:val="000B5115"/>
    <w:rsid w:val="000C5B48"/>
    <w:rsid w:val="000E3B38"/>
    <w:rsid w:val="000F6618"/>
    <w:rsid w:val="000F7568"/>
    <w:rsid w:val="001218EA"/>
    <w:rsid w:val="00140F6C"/>
    <w:rsid w:val="001439F9"/>
    <w:rsid w:val="001477BE"/>
    <w:rsid w:val="00157830"/>
    <w:rsid w:val="0017396D"/>
    <w:rsid w:val="001903F1"/>
    <w:rsid w:val="001A7CB4"/>
    <w:rsid w:val="001E483F"/>
    <w:rsid w:val="001E5931"/>
    <w:rsid w:val="002120DB"/>
    <w:rsid w:val="002458DC"/>
    <w:rsid w:val="002746F7"/>
    <w:rsid w:val="002836AA"/>
    <w:rsid w:val="002A4A89"/>
    <w:rsid w:val="002E3032"/>
    <w:rsid w:val="002F7DC6"/>
    <w:rsid w:val="0030072F"/>
    <w:rsid w:val="00310037"/>
    <w:rsid w:val="003121BC"/>
    <w:rsid w:val="00322AFF"/>
    <w:rsid w:val="003504A8"/>
    <w:rsid w:val="00352D3C"/>
    <w:rsid w:val="00384132"/>
    <w:rsid w:val="00397F31"/>
    <w:rsid w:val="003A5055"/>
    <w:rsid w:val="003B52AF"/>
    <w:rsid w:val="00401E13"/>
    <w:rsid w:val="004133C4"/>
    <w:rsid w:val="004149CA"/>
    <w:rsid w:val="00415B98"/>
    <w:rsid w:val="00417B03"/>
    <w:rsid w:val="0044365B"/>
    <w:rsid w:val="00464DAB"/>
    <w:rsid w:val="00470DC4"/>
    <w:rsid w:val="00484386"/>
    <w:rsid w:val="004A2393"/>
    <w:rsid w:val="004B3C2B"/>
    <w:rsid w:val="004C0A05"/>
    <w:rsid w:val="004C3BB1"/>
    <w:rsid w:val="004D58CF"/>
    <w:rsid w:val="004E2C45"/>
    <w:rsid w:val="00516F42"/>
    <w:rsid w:val="005235D9"/>
    <w:rsid w:val="00552C9B"/>
    <w:rsid w:val="00560D94"/>
    <w:rsid w:val="00585167"/>
    <w:rsid w:val="005910F7"/>
    <w:rsid w:val="005B65D1"/>
    <w:rsid w:val="005E4C5D"/>
    <w:rsid w:val="005F6561"/>
    <w:rsid w:val="005F705D"/>
    <w:rsid w:val="00600163"/>
    <w:rsid w:val="0062632B"/>
    <w:rsid w:val="00631080"/>
    <w:rsid w:val="00642A60"/>
    <w:rsid w:val="0064318B"/>
    <w:rsid w:val="00663C08"/>
    <w:rsid w:val="00682C9D"/>
    <w:rsid w:val="006E1095"/>
    <w:rsid w:val="007955CE"/>
    <w:rsid w:val="007C5666"/>
    <w:rsid w:val="007C7B79"/>
    <w:rsid w:val="007E1846"/>
    <w:rsid w:val="007E7A6E"/>
    <w:rsid w:val="007F785E"/>
    <w:rsid w:val="00807201"/>
    <w:rsid w:val="00820840"/>
    <w:rsid w:val="008217B3"/>
    <w:rsid w:val="00831D9E"/>
    <w:rsid w:val="00840627"/>
    <w:rsid w:val="008428A4"/>
    <w:rsid w:val="008808F1"/>
    <w:rsid w:val="00890DA5"/>
    <w:rsid w:val="008A556D"/>
    <w:rsid w:val="008B10BF"/>
    <w:rsid w:val="008B2312"/>
    <w:rsid w:val="009163A7"/>
    <w:rsid w:val="00941EC8"/>
    <w:rsid w:val="00947D15"/>
    <w:rsid w:val="009878F9"/>
    <w:rsid w:val="009B5E60"/>
    <w:rsid w:val="009D2F11"/>
    <w:rsid w:val="009F65C6"/>
    <w:rsid w:val="009F74EF"/>
    <w:rsid w:val="00A14AB3"/>
    <w:rsid w:val="00A21A31"/>
    <w:rsid w:val="00A21BCA"/>
    <w:rsid w:val="00A3049B"/>
    <w:rsid w:val="00A3180A"/>
    <w:rsid w:val="00A4244C"/>
    <w:rsid w:val="00A54698"/>
    <w:rsid w:val="00A66D42"/>
    <w:rsid w:val="00A966E8"/>
    <w:rsid w:val="00AA245B"/>
    <w:rsid w:val="00AA38A5"/>
    <w:rsid w:val="00AC397E"/>
    <w:rsid w:val="00AD3BE3"/>
    <w:rsid w:val="00AF5B5D"/>
    <w:rsid w:val="00AF6C04"/>
    <w:rsid w:val="00B00C32"/>
    <w:rsid w:val="00B27B7C"/>
    <w:rsid w:val="00B32F48"/>
    <w:rsid w:val="00B75FC4"/>
    <w:rsid w:val="00C14D9A"/>
    <w:rsid w:val="00C16011"/>
    <w:rsid w:val="00C6051A"/>
    <w:rsid w:val="00C67F08"/>
    <w:rsid w:val="00CD297E"/>
    <w:rsid w:val="00CD68C0"/>
    <w:rsid w:val="00CF2BBA"/>
    <w:rsid w:val="00D311D3"/>
    <w:rsid w:val="00D87256"/>
    <w:rsid w:val="00DA16F9"/>
    <w:rsid w:val="00DB6C12"/>
    <w:rsid w:val="00DD0DC9"/>
    <w:rsid w:val="00DD2336"/>
    <w:rsid w:val="00DD4194"/>
    <w:rsid w:val="00DE1C99"/>
    <w:rsid w:val="00DE2CC3"/>
    <w:rsid w:val="00E06D22"/>
    <w:rsid w:val="00E23F6C"/>
    <w:rsid w:val="00E30812"/>
    <w:rsid w:val="00E31B83"/>
    <w:rsid w:val="00E41370"/>
    <w:rsid w:val="00E46781"/>
    <w:rsid w:val="00E558AA"/>
    <w:rsid w:val="00E70C2B"/>
    <w:rsid w:val="00E778E3"/>
    <w:rsid w:val="00E77986"/>
    <w:rsid w:val="00E858F4"/>
    <w:rsid w:val="00E962C2"/>
    <w:rsid w:val="00EA6064"/>
    <w:rsid w:val="00EB141C"/>
    <w:rsid w:val="00EC44C8"/>
    <w:rsid w:val="00ED1184"/>
    <w:rsid w:val="00EF3B18"/>
    <w:rsid w:val="00EF6206"/>
    <w:rsid w:val="00F05305"/>
    <w:rsid w:val="00F1524E"/>
    <w:rsid w:val="00F53C4C"/>
    <w:rsid w:val="00F54B9E"/>
    <w:rsid w:val="00F82ACC"/>
    <w:rsid w:val="00FD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7B3"/>
    <w:pPr>
      <w:spacing w:after="200" w:line="276" w:lineRule="auto"/>
    </w:pPr>
    <w:rPr>
      <w:rFonts w:cs="Calibri"/>
      <w:sz w:val="22"/>
      <w:szCs w:val="22"/>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semiHidden/>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semiHidden/>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ksiksi@uaeu.ac.ae"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www.informaticsjournals.com/public/site/vancoverstylepdf/vancoverstylepdf.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5</TotalTime>
  <Pages>1</Pages>
  <Words>1017</Words>
  <Characters>5800</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vector>
  </TitlesOfParts>
  <Company>Informatics</Company>
  <LinksUpToDate>false</LinksUpToDate>
  <CharactersWithSpaces>6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PC</cp:lastModifiedBy>
  <cp:revision>145</cp:revision>
  <dcterms:created xsi:type="dcterms:W3CDTF">2016-06-24T06:31:00Z</dcterms:created>
  <dcterms:modified xsi:type="dcterms:W3CDTF">2024-03-11T18:00:00Z</dcterms:modified>
</cp:coreProperties>
</file>